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2F93A" w14:textId="77777777" w:rsidR="005E596E" w:rsidRPr="00734FB5" w:rsidRDefault="00555C82" w:rsidP="005C2E19">
      <w:pPr>
        <w:jc w:val="center"/>
        <w:rPr>
          <w:rFonts w:ascii="Arial" w:hAnsi="Arial" w:cs="Arial"/>
          <w:spacing w:val="-6"/>
        </w:rPr>
      </w:pPr>
      <w:r>
        <w:rPr>
          <w:rFonts w:ascii="Arial" w:hAnsi="Arial" w:cs="Arial"/>
          <w:noProof/>
          <w:spacing w:val="-6"/>
        </w:rPr>
        <w:drawing>
          <wp:inline distT="0" distB="0" distL="0" distR="0" wp14:anchorId="7ABC5744" wp14:editId="266CBAD3">
            <wp:extent cx="3476625" cy="347662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FD979" w14:textId="77777777" w:rsidR="005E596E" w:rsidRPr="00734FB5" w:rsidRDefault="005E596E" w:rsidP="006C6DE3">
      <w:pPr>
        <w:pStyle w:val="BasicParagraph"/>
        <w:rPr>
          <w:rFonts w:ascii="Arial" w:hAnsi="Arial" w:cs="Arial"/>
          <w:b/>
          <w:bCs/>
          <w:caps/>
          <w:color w:val="FF0000"/>
          <w:spacing w:val="-6"/>
          <w:sz w:val="36"/>
          <w:szCs w:val="36"/>
        </w:rPr>
      </w:pPr>
    </w:p>
    <w:p w14:paraId="1086C1AA" w14:textId="77777777" w:rsidR="005E596E" w:rsidRPr="00734FB5" w:rsidRDefault="00F22949" w:rsidP="004E0240">
      <w:pPr>
        <w:pStyle w:val="BasicParagraph"/>
        <w:spacing w:after="240"/>
        <w:jc w:val="center"/>
        <w:rPr>
          <w:rFonts w:ascii="Arial" w:hAnsi="Arial" w:cs="Arial"/>
          <w:b/>
          <w:bCs/>
          <w:spacing w:val="-6"/>
          <w:sz w:val="36"/>
          <w:szCs w:val="36"/>
          <w:u w:val="single"/>
        </w:rPr>
      </w:pPr>
      <w:r>
        <w:rPr>
          <w:rFonts w:ascii="Arial" w:hAnsi="Arial" w:cs="Arial"/>
          <w:b/>
          <w:color w:val="FF0000"/>
          <w:spacing w:val="-6"/>
          <w:sz w:val="36"/>
          <w:szCs w:val="36"/>
        </w:rPr>
        <w:t xml:space="preserve">If </w:t>
      </w:r>
      <w:r w:rsidR="00214723">
        <w:rPr>
          <w:rFonts w:ascii="Arial" w:hAnsi="Arial" w:cs="Arial"/>
          <w:b/>
          <w:color w:val="FF0000"/>
          <w:spacing w:val="-6"/>
          <w:sz w:val="36"/>
          <w:szCs w:val="36"/>
        </w:rPr>
        <w:t>ANY</w:t>
      </w:r>
      <w:r w:rsidR="005E596E" w:rsidRPr="00F22949"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 xml:space="preserve"> of the following</w:t>
      </w:r>
      <w:r w:rsidR="005E596E" w:rsidRPr="00F22949"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Pr="00F22949">
        <w:rPr>
          <w:rFonts w:ascii="Arial" w:hAnsi="Arial" w:cs="Arial"/>
          <w:b/>
          <w:bCs/>
          <w:spacing w:val="-6"/>
          <w:sz w:val="36"/>
          <w:szCs w:val="36"/>
        </w:rPr>
        <w:t>apply to you</w:t>
      </w:r>
      <w:r>
        <w:rPr>
          <w:rFonts w:ascii="Arial" w:hAnsi="Arial" w:cs="Arial"/>
          <w:b/>
          <w:bCs/>
          <w:spacing w:val="-6"/>
          <w:sz w:val="36"/>
          <w:szCs w:val="36"/>
        </w:rPr>
        <w:t xml:space="preserve">, </w:t>
      </w:r>
      <w:r w:rsidRPr="00734FB5">
        <w:rPr>
          <w:rFonts w:ascii="Arial" w:hAnsi="Arial" w:cs="Arial"/>
          <w:b/>
          <w:bCs/>
          <w:spacing w:val="-6"/>
          <w:sz w:val="36"/>
          <w:szCs w:val="36"/>
        </w:rPr>
        <w:t>please</w:t>
      </w:r>
      <w:r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Pr="004E0240"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>phone</w:t>
      </w:r>
      <w:r>
        <w:rPr>
          <w:rFonts w:ascii="Arial" w:hAnsi="Arial" w:cs="Arial"/>
          <w:b/>
          <w:bCs/>
          <w:spacing w:val="-6"/>
          <w:sz w:val="36"/>
          <w:szCs w:val="36"/>
        </w:rPr>
        <w:t xml:space="preserve"> to</w:t>
      </w:r>
      <w:r w:rsidRPr="00734FB5"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Pr="00F22949">
        <w:rPr>
          <w:rFonts w:ascii="Arial" w:hAnsi="Arial" w:cs="Arial"/>
          <w:b/>
          <w:bCs/>
          <w:spacing w:val="-6"/>
          <w:sz w:val="36"/>
          <w:szCs w:val="36"/>
        </w:rPr>
        <w:t>reschedule your appointment</w:t>
      </w:r>
      <w:r w:rsidRPr="00F22949">
        <w:rPr>
          <w:rFonts w:ascii="Arial" w:hAnsi="Arial" w:cs="Arial"/>
          <w:b/>
          <w:bCs/>
          <w:caps/>
          <w:color w:val="FF0000"/>
          <w:spacing w:val="-6"/>
          <w:sz w:val="36"/>
          <w:szCs w:val="36"/>
        </w:rPr>
        <w:t xml:space="preserve"> </w:t>
      </w:r>
      <w:r w:rsidRPr="00734FB5">
        <w:rPr>
          <w:rFonts w:ascii="Arial" w:hAnsi="Arial" w:cs="Arial"/>
          <w:b/>
          <w:bCs/>
          <w:caps/>
          <w:color w:val="FF0000"/>
          <w:spacing w:val="-6"/>
          <w:sz w:val="36"/>
          <w:szCs w:val="36"/>
        </w:rPr>
        <w:t>Before enter</w:t>
      </w:r>
      <w:r>
        <w:rPr>
          <w:rFonts w:ascii="Arial" w:hAnsi="Arial" w:cs="Arial"/>
          <w:b/>
          <w:bCs/>
          <w:caps/>
          <w:color w:val="FF0000"/>
          <w:spacing w:val="-6"/>
          <w:sz w:val="36"/>
          <w:szCs w:val="36"/>
        </w:rPr>
        <w:t>ING</w:t>
      </w:r>
      <w:r w:rsidR="005E596E" w:rsidRPr="00F22949">
        <w:rPr>
          <w:rFonts w:ascii="Arial" w:hAnsi="Arial" w:cs="Arial"/>
          <w:b/>
          <w:bCs/>
          <w:spacing w:val="-6"/>
          <w:sz w:val="36"/>
          <w:szCs w:val="36"/>
        </w:rPr>
        <w:t>:</w:t>
      </w:r>
    </w:p>
    <w:p w14:paraId="1CC04DE8" w14:textId="77777777" w:rsidR="005E596E" w:rsidRPr="00175454" w:rsidRDefault="00B1508E" w:rsidP="00983C2F">
      <w:pPr>
        <w:pStyle w:val="BasicParagraph"/>
        <w:numPr>
          <w:ilvl w:val="0"/>
          <w:numId w:val="1"/>
        </w:numPr>
        <w:rPr>
          <w:rFonts w:ascii="Arial" w:hAnsi="Arial" w:cs="Arial"/>
          <w:spacing w:val="-6"/>
          <w:sz w:val="36"/>
          <w:szCs w:val="36"/>
        </w:rPr>
      </w:pPr>
      <w:r w:rsidRPr="00175454">
        <w:rPr>
          <w:rFonts w:ascii="Arial" w:hAnsi="Arial" w:cs="Arial"/>
          <w:b/>
          <w:bCs/>
          <w:spacing w:val="-6"/>
          <w:sz w:val="36"/>
          <w:szCs w:val="36"/>
        </w:rPr>
        <w:t>F</w:t>
      </w:r>
      <w:r w:rsidR="005E596E" w:rsidRPr="00175454">
        <w:rPr>
          <w:rFonts w:ascii="Arial" w:hAnsi="Arial" w:cs="Arial"/>
          <w:b/>
          <w:bCs/>
          <w:spacing w:val="-6"/>
          <w:sz w:val="36"/>
          <w:szCs w:val="36"/>
        </w:rPr>
        <w:t>ever</w:t>
      </w:r>
      <w:r w:rsidR="00175454" w:rsidRPr="00175454">
        <w:rPr>
          <w:rFonts w:ascii="Arial" w:hAnsi="Arial" w:cs="Arial"/>
          <w:b/>
          <w:bCs/>
          <w:spacing w:val="-6"/>
          <w:sz w:val="36"/>
          <w:szCs w:val="36"/>
        </w:rPr>
        <w:t xml:space="preserve">, 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>c</w:t>
      </w:r>
      <w:r w:rsidR="003E32C1" w:rsidRPr="00175454">
        <w:rPr>
          <w:rFonts w:ascii="Arial" w:hAnsi="Arial" w:cs="Arial"/>
          <w:b/>
          <w:bCs/>
          <w:spacing w:val="-6"/>
          <w:sz w:val="36"/>
          <w:szCs w:val="36"/>
        </w:rPr>
        <w:t>ough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>,</w:t>
      </w:r>
      <w:r w:rsidR="00966AD6" w:rsidRPr="00175454">
        <w:rPr>
          <w:rFonts w:ascii="Arial" w:hAnsi="Arial" w:cs="Arial"/>
          <w:b/>
          <w:bCs/>
          <w:spacing w:val="-6"/>
          <w:sz w:val="36"/>
          <w:szCs w:val="36"/>
        </w:rPr>
        <w:t xml:space="preserve"> sneezing</w:t>
      </w:r>
      <w:r w:rsidR="00175454" w:rsidRPr="00175454">
        <w:rPr>
          <w:rFonts w:ascii="Arial" w:hAnsi="Arial" w:cs="Arial"/>
          <w:b/>
          <w:bCs/>
          <w:spacing w:val="-6"/>
          <w:sz w:val="36"/>
          <w:szCs w:val="36"/>
        </w:rPr>
        <w:t xml:space="preserve"> or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 xml:space="preserve"> d</w:t>
      </w:r>
      <w:r w:rsidR="003E32C1" w:rsidRPr="00175454">
        <w:rPr>
          <w:rFonts w:ascii="Arial" w:hAnsi="Arial" w:cs="Arial"/>
          <w:b/>
          <w:bCs/>
          <w:spacing w:val="-6"/>
          <w:sz w:val="36"/>
          <w:szCs w:val="36"/>
        </w:rPr>
        <w:t>ifficulty breathing</w:t>
      </w:r>
      <w:r w:rsidR="00F22949" w:rsidRPr="00175454">
        <w:rPr>
          <w:rFonts w:ascii="Arial" w:hAnsi="Arial" w:cs="Arial"/>
          <w:spacing w:val="-6"/>
          <w:sz w:val="36"/>
          <w:szCs w:val="36"/>
        </w:rPr>
        <w:t xml:space="preserve"> (with</w:t>
      </w:r>
      <w:r w:rsidR="00214723" w:rsidRPr="00175454">
        <w:rPr>
          <w:rFonts w:ascii="Arial" w:hAnsi="Arial" w:cs="Arial"/>
          <w:spacing w:val="-6"/>
          <w:sz w:val="36"/>
          <w:szCs w:val="36"/>
        </w:rPr>
        <w:t xml:space="preserve"> or </w:t>
      </w:r>
      <w:r w:rsidR="00F22949" w:rsidRPr="00175454">
        <w:rPr>
          <w:rFonts w:ascii="Arial" w:hAnsi="Arial" w:cs="Arial"/>
          <w:spacing w:val="-6"/>
          <w:sz w:val="36"/>
          <w:szCs w:val="36"/>
        </w:rPr>
        <w:t>without pneumonia)</w:t>
      </w:r>
      <w:r w:rsidR="00966AD6" w:rsidRPr="00175454">
        <w:rPr>
          <w:rFonts w:ascii="Arial" w:hAnsi="Arial" w:cs="Arial"/>
          <w:spacing w:val="-6"/>
          <w:sz w:val="36"/>
          <w:szCs w:val="36"/>
        </w:rPr>
        <w:t xml:space="preserve"> 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>AND</w:t>
      </w:r>
    </w:p>
    <w:p w14:paraId="18798B22" w14:textId="237FFEB0" w:rsidR="005E596E" w:rsidRPr="00175454" w:rsidRDefault="00B1508E" w:rsidP="00983C2F">
      <w:pPr>
        <w:pStyle w:val="BasicParagraph"/>
        <w:numPr>
          <w:ilvl w:val="0"/>
          <w:numId w:val="1"/>
        </w:numPr>
        <w:rPr>
          <w:rFonts w:ascii="Arial" w:hAnsi="Arial" w:cs="Arial"/>
          <w:spacing w:val="-6"/>
          <w:sz w:val="36"/>
          <w:szCs w:val="36"/>
        </w:rPr>
      </w:pPr>
      <w:r w:rsidRPr="00B1508E">
        <w:rPr>
          <w:rFonts w:ascii="Arial" w:hAnsi="Arial" w:cs="Arial"/>
          <w:b/>
          <w:bCs/>
          <w:spacing w:val="-6"/>
          <w:sz w:val="36"/>
          <w:szCs w:val="36"/>
        </w:rPr>
        <w:t>T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 xml:space="preserve">ravelled </w:t>
      </w:r>
      <w:r w:rsidR="005F4796">
        <w:rPr>
          <w:rFonts w:ascii="Arial" w:hAnsi="Arial" w:cs="Arial"/>
          <w:b/>
          <w:bCs/>
          <w:spacing w:val="-6"/>
          <w:sz w:val="36"/>
          <w:szCs w:val="36"/>
        </w:rPr>
        <w:t>to a</w:t>
      </w:r>
      <w:bookmarkStart w:id="0" w:name="_GoBack"/>
      <w:bookmarkEnd w:id="0"/>
      <w:r w:rsidR="005F4796">
        <w:rPr>
          <w:rFonts w:ascii="Arial" w:hAnsi="Arial" w:cs="Arial"/>
          <w:b/>
          <w:bCs/>
          <w:spacing w:val="-6"/>
          <w:sz w:val="36"/>
          <w:szCs w:val="36"/>
        </w:rPr>
        <w:t xml:space="preserve"> COVID-19 affected area 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>within</w:t>
      </w:r>
      <w:r w:rsidR="005F4796"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>14 days</w:t>
      </w:r>
      <w:r w:rsidR="00966AD6"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>OR</w:t>
      </w:r>
    </w:p>
    <w:p w14:paraId="09DB66A1" w14:textId="7065B28F" w:rsidR="00175454" w:rsidRPr="00175454" w:rsidRDefault="00175454" w:rsidP="00983C2F">
      <w:pPr>
        <w:pStyle w:val="BasicParagraph"/>
        <w:numPr>
          <w:ilvl w:val="0"/>
          <w:numId w:val="1"/>
        </w:numPr>
        <w:rPr>
          <w:rFonts w:ascii="Arial" w:hAnsi="Arial" w:cs="Arial"/>
          <w:b/>
          <w:bCs/>
          <w:spacing w:val="-6"/>
          <w:sz w:val="36"/>
          <w:szCs w:val="36"/>
        </w:rPr>
      </w:pPr>
      <w:r>
        <w:rPr>
          <w:rFonts w:ascii="Arial" w:hAnsi="Arial" w:cs="Arial"/>
          <w:b/>
          <w:bCs/>
          <w:spacing w:val="-6"/>
          <w:sz w:val="36"/>
          <w:szCs w:val="36"/>
        </w:rPr>
        <w:t>C</w:t>
      </w:r>
      <w:r w:rsidRPr="00175454">
        <w:rPr>
          <w:rFonts w:ascii="Arial" w:hAnsi="Arial" w:cs="Arial"/>
          <w:b/>
          <w:bCs/>
          <w:spacing w:val="-6"/>
          <w:sz w:val="36"/>
          <w:szCs w:val="36"/>
        </w:rPr>
        <w:t>lose contact with a confirmed or probable case of C</w:t>
      </w:r>
      <w:r w:rsidR="005F4796">
        <w:rPr>
          <w:rFonts w:ascii="Arial" w:hAnsi="Arial" w:cs="Arial"/>
          <w:b/>
          <w:bCs/>
          <w:spacing w:val="-6"/>
          <w:sz w:val="36"/>
          <w:szCs w:val="36"/>
        </w:rPr>
        <w:t>OVID-19</w:t>
      </w:r>
      <w:r>
        <w:rPr>
          <w:rFonts w:ascii="Arial" w:hAnsi="Arial" w:cs="Arial"/>
          <w:b/>
          <w:bCs/>
          <w:spacing w:val="-6"/>
          <w:sz w:val="36"/>
          <w:szCs w:val="36"/>
        </w:rPr>
        <w:t xml:space="preserve"> OR</w:t>
      </w:r>
    </w:p>
    <w:p w14:paraId="40FCE8B5" w14:textId="161E4D16" w:rsidR="00F22949" w:rsidRPr="008D6AF3" w:rsidRDefault="00B1508E" w:rsidP="00983C2F">
      <w:pPr>
        <w:pStyle w:val="BasicParagraph"/>
        <w:numPr>
          <w:ilvl w:val="0"/>
          <w:numId w:val="1"/>
        </w:numPr>
        <w:rPr>
          <w:rFonts w:ascii="Arial" w:hAnsi="Arial" w:cs="Arial"/>
          <w:spacing w:val="-6"/>
          <w:sz w:val="36"/>
          <w:szCs w:val="36"/>
        </w:rPr>
      </w:pPr>
      <w:r w:rsidRPr="00B1508E">
        <w:rPr>
          <w:rFonts w:ascii="Arial" w:hAnsi="Arial" w:cs="Arial"/>
          <w:b/>
          <w:bCs/>
          <w:spacing w:val="-6"/>
          <w:sz w:val="36"/>
          <w:szCs w:val="36"/>
        </w:rPr>
        <w:t>C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>lose contact with someone who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 xml:space="preserve"> was ill and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 xml:space="preserve"> ha</w:t>
      </w:r>
      <w:r w:rsidR="00175454">
        <w:rPr>
          <w:rFonts w:ascii="Arial" w:hAnsi="Arial" w:cs="Arial"/>
          <w:b/>
          <w:bCs/>
          <w:spacing w:val="-6"/>
          <w:sz w:val="36"/>
          <w:szCs w:val="36"/>
        </w:rPr>
        <w:t>d</w:t>
      </w:r>
      <w:r w:rsidR="00F22949" w:rsidRPr="008D6AF3">
        <w:rPr>
          <w:rFonts w:ascii="Arial" w:hAnsi="Arial" w:cs="Arial"/>
          <w:b/>
          <w:bCs/>
          <w:spacing w:val="-6"/>
          <w:sz w:val="36"/>
          <w:szCs w:val="36"/>
        </w:rPr>
        <w:t xml:space="preserve"> travelled </w:t>
      </w:r>
      <w:r w:rsidR="005F4796">
        <w:rPr>
          <w:rFonts w:ascii="Arial" w:hAnsi="Arial" w:cs="Arial"/>
          <w:b/>
          <w:bCs/>
          <w:spacing w:val="-6"/>
          <w:sz w:val="36"/>
          <w:szCs w:val="36"/>
        </w:rPr>
        <w:t>to a COVID-19 affected area</w:t>
      </w:r>
      <w:r w:rsidR="00175454" w:rsidRPr="00175454">
        <w:rPr>
          <w:rFonts w:ascii="Arial" w:hAnsi="Arial" w:cs="Arial"/>
          <w:b/>
          <w:bCs/>
          <w:spacing w:val="-6"/>
          <w:sz w:val="36"/>
          <w:szCs w:val="36"/>
        </w:rPr>
        <w:t xml:space="preserve"> </w:t>
      </w:r>
      <w:r w:rsidR="00175454" w:rsidRPr="008D6AF3">
        <w:rPr>
          <w:rFonts w:ascii="Arial" w:hAnsi="Arial" w:cs="Arial"/>
          <w:b/>
          <w:bCs/>
          <w:spacing w:val="-6"/>
          <w:sz w:val="36"/>
          <w:szCs w:val="36"/>
        </w:rPr>
        <w:t>within 14 days</w:t>
      </w:r>
    </w:p>
    <w:p w14:paraId="417846C3" w14:textId="77777777" w:rsidR="005E596E" w:rsidRPr="008D6AF3" w:rsidRDefault="005E596E" w:rsidP="00967C56">
      <w:pPr>
        <w:pStyle w:val="BasicParagraph"/>
        <w:ind w:left="360" w:hanging="360"/>
        <w:rPr>
          <w:rFonts w:ascii="Arial" w:hAnsi="Arial" w:cs="Arial"/>
          <w:spacing w:val="-6"/>
          <w:sz w:val="36"/>
          <w:szCs w:val="36"/>
        </w:rPr>
      </w:pPr>
    </w:p>
    <w:p w14:paraId="3E3F8CF8" w14:textId="77777777" w:rsidR="004E0240" w:rsidRPr="004E0240" w:rsidRDefault="004E0240" w:rsidP="004E0240">
      <w:pPr>
        <w:pStyle w:val="BasicParagraph"/>
        <w:spacing w:after="240"/>
        <w:jc w:val="center"/>
        <w:rPr>
          <w:rFonts w:ascii="Arial" w:hAnsi="Arial" w:cs="Arial"/>
          <w:b/>
          <w:bCs/>
          <w:color w:val="auto"/>
          <w:spacing w:val="-6"/>
          <w:sz w:val="36"/>
          <w:szCs w:val="36"/>
        </w:rPr>
      </w:pPr>
      <w:r w:rsidRPr="004E0240">
        <w:rPr>
          <w:rFonts w:ascii="Arial" w:hAnsi="Arial" w:cs="Arial"/>
          <w:b/>
          <w:bCs/>
          <w:color w:val="auto"/>
          <w:spacing w:val="-6"/>
          <w:sz w:val="36"/>
          <w:szCs w:val="36"/>
        </w:rPr>
        <w:t xml:space="preserve">If you require </w:t>
      </w:r>
      <w:r w:rsidRPr="004E0240"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>emergency</w:t>
      </w:r>
      <w:r w:rsidRPr="004E0240">
        <w:rPr>
          <w:rFonts w:ascii="Arial" w:hAnsi="Arial" w:cs="Arial"/>
          <w:b/>
          <w:bCs/>
          <w:color w:val="auto"/>
          <w:spacing w:val="-6"/>
          <w:sz w:val="36"/>
          <w:szCs w:val="36"/>
        </w:rPr>
        <w:t xml:space="preserve"> dental care, please inform us.</w:t>
      </w:r>
    </w:p>
    <w:p w14:paraId="270FCFAD" w14:textId="77777777" w:rsidR="005E596E" w:rsidRPr="008D6AF3" w:rsidRDefault="008D6AF3" w:rsidP="008D6AF3">
      <w:pPr>
        <w:pStyle w:val="BasicParagraph"/>
        <w:jc w:val="center"/>
        <w:rPr>
          <w:rFonts w:ascii="Arial" w:hAnsi="Arial" w:cs="Arial"/>
          <w:b/>
          <w:bCs/>
          <w:color w:val="FF0000"/>
          <w:spacing w:val="-6"/>
          <w:sz w:val="36"/>
          <w:szCs w:val="36"/>
        </w:rPr>
      </w:pPr>
      <w:r w:rsidRPr="008D6AF3"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 xml:space="preserve">Thank You for Your Understanding </w:t>
      </w:r>
      <w:r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>a</w:t>
      </w:r>
      <w:r w:rsidRPr="008D6AF3">
        <w:rPr>
          <w:rFonts w:ascii="Arial" w:hAnsi="Arial" w:cs="Arial"/>
          <w:b/>
          <w:bCs/>
          <w:color w:val="FF0000"/>
          <w:spacing w:val="-6"/>
          <w:sz w:val="36"/>
          <w:szCs w:val="36"/>
        </w:rPr>
        <w:t>nd Cooperation.</w:t>
      </w:r>
    </w:p>
    <w:p w14:paraId="249EE190" w14:textId="77777777" w:rsidR="005E596E" w:rsidRPr="00734FB5" w:rsidRDefault="005E596E" w:rsidP="006C6DE3">
      <w:pPr>
        <w:pStyle w:val="BasicParagraph"/>
        <w:rPr>
          <w:rFonts w:ascii="Arial" w:hAnsi="Arial" w:cs="Arial"/>
          <w:b/>
          <w:bCs/>
          <w:spacing w:val="-6"/>
          <w:sz w:val="36"/>
          <w:szCs w:val="36"/>
        </w:rPr>
      </w:pPr>
    </w:p>
    <w:p w14:paraId="7E401040" w14:textId="77777777" w:rsidR="005E596E" w:rsidRPr="00734FB5" w:rsidRDefault="00F22949" w:rsidP="00F22949">
      <w:pPr>
        <w:jc w:val="center"/>
        <w:rPr>
          <w:rFonts w:ascii="Arial" w:hAnsi="Arial" w:cs="Arial"/>
          <w:spacing w:val="-6"/>
        </w:rPr>
      </w:pPr>
      <w:r w:rsidRPr="00D34C21">
        <w:rPr>
          <w:rFonts w:ascii="Arial" w:hAnsi="Arial" w:cs="Arial"/>
          <w:b/>
          <w:bCs/>
          <w:spacing w:val="-6"/>
          <w:sz w:val="44"/>
          <w:szCs w:val="44"/>
        </w:rPr>
        <w:t>Dental Practice Name</w:t>
      </w:r>
      <w:r w:rsidRPr="00D34C21">
        <w:rPr>
          <w:rFonts w:ascii="Arial" w:hAnsi="Arial" w:cs="Arial"/>
          <w:b/>
          <w:bCs/>
          <w:spacing w:val="-6"/>
          <w:sz w:val="44"/>
          <w:szCs w:val="44"/>
        </w:rPr>
        <w:br/>
      </w:r>
      <w:r w:rsidR="005E596E" w:rsidRPr="00D34C21">
        <w:rPr>
          <w:rFonts w:ascii="Arial" w:hAnsi="Arial" w:cs="Arial"/>
          <w:b/>
          <w:bCs/>
          <w:spacing w:val="-6"/>
          <w:sz w:val="44"/>
          <w:szCs w:val="44"/>
        </w:rPr>
        <w:t xml:space="preserve">Telephone:  </w:t>
      </w:r>
      <w:r w:rsidR="00D34C21" w:rsidRPr="00D34C21">
        <w:rPr>
          <w:rFonts w:ascii="Arial" w:hAnsi="Arial" w:cs="Arial"/>
          <w:b/>
          <w:bCs/>
          <w:spacing w:val="-6"/>
          <w:sz w:val="44"/>
          <w:szCs w:val="44"/>
        </w:rPr>
        <w:t>###-###-####</w:t>
      </w:r>
    </w:p>
    <w:sectPr w:rsidR="005E596E" w:rsidRPr="00734FB5" w:rsidSect="00500E24">
      <w:pgSz w:w="12240" w:h="15840"/>
      <w:pgMar w:top="720" w:right="540" w:bottom="27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60425D"/>
    <w:multiLevelType w:val="hybridMultilevel"/>
    <w:tmpl w:val="61462B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jQwMzc0tLAwMjZT0lEKTi0uzszPAykwqQUA5R5OkiwAAAA="/>
  </w:docVars>
  <w:rsids>
    <w:rsidRoot w:val="006C6DE3"/>
    <w:rsid w:val="00000A4A"/>
    <w:rsid w:val="00001252"/>
    <w:rsid w:val="00003BCA"/>
    <w:rsid w:val="00014896"/>
    <w:rsid w:val="00023AF0"/>
    <w:rsid w:val="00026359"/>
    <w:rsid w:val="000349FF"/>
    <w:rsid w:val="000375FC"/>
    <w:rsid w:val="000505A5"/>
    <w:rsid w:val="00054CAB"/>
    <w:rsid w:val="00062671"/>
    <w:rsid w:val="000777A8"/>
    <w:rsid w:val="000C16AE"/>
    <w:rsid w:val="000C56DA"/>
    <w:rsid w:val="000D0DAC"/>
    <w:rsid w:val="000E6886"/>
    <w:rsid w:val="001058CA"/>
    <w:rsid w:val="00106477"/>
    <w:rsid w:val="00130864"/>
    <w:rsid w:val="001347F1"/>
    <w:rsid w:val="001550FA"/>
    <w:rsid w:val="00161467"/>
    <w:rsid w:val="00175454"/>
    <w:rsid w:val="00193DE7"/>
    <w:rsid w:val="001971AE"/>
    <w:rsid w:val="001C0A4C"/>
    <w:rsid w:val="001E5E8D"/>
    <w:rsid w:val="001E6250"/>
    <w:rsid w:val="001E7B77"/>
    <w:rsid w:val="001F0C5C"/>
    <w:rsid w:val="00214723"/>
    <w:rsid w:val="00221FFF"/>
    <w:rsid w:val="00224262"/>
    <w:rsid w:val="00245230"/>
    <w:rsid w:val="00252189"/>
    <w:rsid w:val="002538BE"/>
    <w:rsid w:val="002575E0"/>
    <w:rsid w:val="00261962"/>
    <w:rsid w:val="00284843"/>
    <w:rsid w:val="002920B4"/>
    <w:rsid w:val="002C340B"/>
    <w:rsid w:val="002D0596"/>
    <w:rsid w:val="00305061"/>
    <w:rsid w:val="003270DD"/>
    <w:rsid w:val="0034281E"/>
    <w:rsid w:val="00377927"/>
    <w:rsid w:val="003926DE"/>
    <w:rsid w:val="00392B52"/>
    <w:rsid w:val="003A76F5"/>
    <w:rsid w:val="003B2311"/>
    <w:rsid w:val="003B5B4C"/>
    <w:rsid w:val="003B6F16"/>
    <w:rsid w:val="003C0FBA"/>
    <w:rsid w:val="003C3648"/>
    <w:rsid w:val="003C4E17"/>
    <w:rsid w:val="003C6084"/>
    <w:rsid w:val="003D7CCF"/>
    <w:rsid w:val="003E32C1"/>
    <w:rsid w:val="003E38D8"/>
    <w:rsid w:val="0040348D"/>
    <w:rsid w:val="00414967"/>
    <w:rsid w:val="00442E36"/>
    <w:rsid w:val="00445E37"/>
    <w:rsid w:val="00453BAD"/>
    <w:rsid w:val="00496DAE"/>
    <w:rsid w:val="004A02A4"/>
    <w:rsid w:val="004A3AF5"/>
    <w:rsid w:val="004C7CF2"/>
    <w:rsid w:val="004E0240"/>
    <w:rsid w:val="004E7E2D"/>
    <w:rsid w:val="004F305B"/>
    <w:rsid w:val="00500E24"/>
    <w:rsid w:val="00521BBB"/>
    <w:rsid w:val="00524862"/>
    <w:rsid w:val="0053349B"/>
    <w:rsid w:val="00536C2E"/>
    <w:rsid w:val="00555C82"/>
    <w:rsid w:val="00571F1B"/>
    <w:rsid w:val="00584B17"/>
    <w:rsid w:val="0058720D"/>
    <w:rsid w:val="00596E16"/>
    <w:rsid w:val="005C2E19"/>
    <w:rsid w:val="005D3459"/>
    <w:rsid w:val="005D5352"/>
    <w:rsid w:val="005D69FF"/>
    <w:rsid w:val="005E596E"/>
    <w:rsid w:val="005F2856"/>
    <w:rsid w:val="005F4796"/>
    <w:rsid w:val="00603815"/>
    <w:rsid w:val="00621EB0"/>
    <w:rsid w:val="006239CA"/>
    <w:rsid w:val="006246A7"/>
    <w:rsid w:val="00626EFC"/>
    <w:rsid w:val="00627AFD"/>
    <w:rsid w:val="00663DF9"/>
    <w:rsid w:val="00681F05"/>
    <w:rsid w:val="00685FF0"/>
    <w:rsid w:val="006874E6"/>
    <w:rsid w:val="006A3BF6"/>
    <w:rsid w:val="006A4F2F"/>
    <w:rsid w:val="006B79AF"/>
    <w:rsid w:val="006C6DE3"/>
    <w:rsid w:val="006F1459"/>
    <w:rsid w:val="00700C23"/>
    <w:rsid w:val="0070458C"/>
    <w:rsid w:val="00710926"/>
    <w:rsid w:val="00734FB5"/>
    <w:rsid w:val="00735A70"/>
    <w:rsid w:val="0074439F"/>
    <w:rsid w:val="007619BF"/>
    <w:rsid w:val="00767E30"/>
    <w:rsid w:val="00780050"/>
    <w:rsid w:val="007842D9"/>
    <w:rsid w:val="007A2EBA"/>
    <w:rsid w:val="007A3684"/>
    <w:rsid w:val="007C2481"/>
    <w:rsid w:val="007E397A"/>
    <w:rsid w:val="008063FC"/>
    <w:rsid w:val="00822B77"/>
    <w:rsid w:val="00823267"/>
    <w:rsid w:val="008255FE"/>
    <w:rsid w:val="00825F4C"/>
    <w:rsid w:val="0083611C"/>
    <w:rsid w:val="008502FD"/>
    <w:rsid w:val="00857A18"/>
    <w:rsid w:val="00864A54"/>
    <w:rsid w:val="008742D9"/>
    <w:rsid w:val="00890F02"/>
    <w:rsid w:val="0089224B"/>
    <w:rsid w:val="008A0E4F"/>
    <w:rsid w:val="008D3D19"/>
    <w:rsid w:val="008D6AF3"/>
    <w:rsid w:val="008E2D26"/>
    <w:rsid w:val="00923CA4"/>
    <w:rsid w:val="00966AD6"/>
    <w:rsid w:val="00967C56"/>
    <w:rsid w:val="0098089D"/>
    <w:rsid w:val="00983C2F"/>
    <w:rsid w:val="009A0B37"/>
    <w:rsid w:val="009A4179"/>
    <w:rsid w:val="009A74C8"/>
    <w:rsid w:val="009B0B7A"/>
    <w:rsid w:val="009B2B80"/>
    <w:rsid w:val="009C00FC"/>
    <w:rsid w:val="009C0648"/>
    <w:rsid w:val="009C4900"/>
    <w:rsid w:val="00A108B9"/>
    <w:rsid w:val="00A24F89"/>
    <w:rsid w:val="00A37EE2"/>
    <w:rsid w:val="00AB491D"/>
    <w:rsid w:val="00AC1949"/>
    <w:rsid w:val="00AC73E9"/>
    <w:rsid w:val="00AF64A5"/>
    <w:rsid w:val="00B04205"/>
    <w:rsid w:val="00B13032"/>
    <w:rsid w:val="00B1508E"/>
    <w:rsid w:val="00B2148F"/>
    <w:rsid w:val="00B25DCB"/>
    <w:rsid w:val="00B33588"/>
    <w:rsid w:val="00B651BE"/>
    <w:rsid w:val="00B724CA"/>
    <w:rsid w:val="00B87F53"/>
    <w:rsid w:val="00B945E5"/>
    <w:rsid w:val="00BB3837"/>
    <w:rsid w:val="00BC18F0"/>
    <w:rsid w:val="00C1213D"/>
    <w:rsid w:val="00C364F5"/>
    <w:rsid w:val="00C41E62"/>
    <w:rsid w:val="00C446DF"/>
    <w:rsid w:val="00C47B2E"/>
    <w:rsid w:val="00C51184"/>
    <w:rsid w:val="00C96509"/>
    <w:rsid w:val="00CC2828"/>
    <w:rsid w:val="00CC389A"/>
    <w:rsid w:val="00D05833"/>
    <w:rsid w:val="00D130D3"/>
    <w:rsid w:val="00D338BC"/>
    <w:rsid w:val="00D34A01"/>
    <w:rsid w:val="00D34C21"/>
    <w:rsid w:val="00D4137B"/>
    <w:rsid w:val="00D55666"/>
    <w:rsid w:val="00D810BD"/>
    <w:rsid w:val="00D86AC7"/>
    <w:rsid w:val="00D872D4"/>
    <w:rsid w:val="00DA5163"/>
    <w:rsid w:val="00DB1A2E"/>
    <w:rsid w:val="00DC247B"/>
    <w:rsid w:val="00DD0B98"/>
    <w:rsid w:val="00DD5C5C"/>
    <w:rsid w:val="00DE4E64"/>
    <w:rsid w:val="00DE7E09"/>
    <w:rsid w:val="00DF2A7B"/>
    <w:rsid w:val="00DF2DF2"/>
    <w:rsid w:val="00DF66DC"/>
    <w:rsid w:val="00E03B38"/>
    <w:rsid w:val="00E13C02"/>
    <w:rsid w:val="00E17171"/>
    <w:rsid w:val="00E217A4"/>
    <w:rsid w:val="00E27167"/>
    <w:rsid w:val="00E3144E"/>
    <w:rsid w:val="00E504A0"/>
    <w:rsid w:val="00E70CA8"/>
    <w:rsid w:val="00E779F7"/>
    <w:rsid w:val="00E870B1"/>
    <w:rsid w:val="00E9671D"/>
    <w:rsid w:val="00E96B23"/>
    <w:rsid w:val="00EC42E8"/>
    <w:rsid w:val="00ED209D"/>
    <w:rsid w:val="00EF4924"/>
    <w:rsid w:val="00F04CB2"/>
    <w:rsid w:val="00F22949"/>
    <w:rsid w:val="00F32D4C"/>
    <w:rsid w:val="00F35CD9"/>
    <w:rsid w:val="00F87D80"/>
    <w:rsid w:val="00F912B9"/>
    <w:rsid w:val="00F91FDD"/>
    <w:rsid w:val="00FA1E89"/>
    <w:rsid w:val="00FA361C"/>
    <w:rsid w:val="00FA7DBF"/>
    <w:rsid w:val="00FC2F96"/>
    <w:rsid w:val="00FC79AD"/>
    <w:rsid w:val="00FC7A64"/>
    <w:rsid w:val="00FD6C04"/>
    <w:rsid w:val="00FE41AE"/>
    <w:rsid w:val="00FE5DAB"/>
    <w:rsid w:val="00FF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2F7ED4"/>
  <w15:docId w15:val="{0CFF1167-6DCA-460C-9718-14B85630F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48F"/>
    <w:pPr>
      <w:jc w:val="both"/>
    </w:pPr>
    <w:rPr>
      <w:rFonts w:ascii="Verdana" w:hAnsi="Verdana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6C6DE3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Times" w:hAnsi="Times" w:cs="Times"/>
      <w:color w:val="000000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>
  <LongProp xmlns="" name="TaxCatchAll"><![CDATA[8;#Member Site|4df6f97c-ce41-4aca-af26-65b57843887b;#12;#Template|459c7b58-083e-4f5a-8da7-a1a529ca6260;#24;#Infection Control|7eb5034a-96ee-4ed4-b32e-e81301cba72a;#1;#Draft|5221f5ed-4cad-4668-9693-473cbe8e15af;#7;#Member Site (PRJ-00005)|be7daca8-4766-43ec-b3c6-27cf9e147297]]></LongProp>
</LongProperti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01E9A92A9ED4797A0767C0BB4EC94" ma:contentTypeVersion="7" ma:contentTypeDescription="Create a new document." ma:contentTypeScope="" ma:versionID="794ff6abb291f974412363e165a7185e">
  <xsd:schema xmlns:xsd="http://www.w3.org/2001/XMLSchema" xmlns:xs="http://www.w3.org/2001/XMLSchema" xmlns:p="http://schemas.microsoft.com/office/2006/metadata/properties" xmlns:ns2="597a05aa-8f96-43fd-9ea6-538d61ddee3d" targetNamespace="http://schemas.microsoft.com/office/2006/metadata/properties" ma:root="true" ma:fieldsID="be7f7ba399d41e4b365ee58fc7dd749f" ns2:_="">
    <xsd:import namespace="597a05aa-8f96-43fd-9ea6-538d61ddee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a05aa-8f96-43fd-9ea6-538d61dde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A67581-E66E-45C1-B6C5-FB64FE304B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EF18B3-65D1-4F97-8C20-01F208671C0F}">
  <ds:schemaRefs>
    <ds:schemaRef ds:uri="http://schemas.microsoft.com/office/2006/metadata/longProperties"/>
    <ds:schemaRef ds:uri=""/>
  </ds:schemaRefs>
</ds:datastoreItem>
</file>

<file path=customXml/itemProps3.xml><?xml version="1.0" encoding="utf-8"?>
<ds:datastoreItem xmlns:ds="http://schemas.openxmlformats.org/officeDocument/2006/customXml" ds:itemID="{7D534ABC-0B6A-498F-BD91-418729790C73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654630-A995-45F4-9DA7-3502D52A116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97a05aa-8f96-43fd-9ea6-538d61ddee3d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_office_notice_screen_patients</vt:lpstr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_office_notice_screen_patients</dc:title>
  <dc:subject/>
  <dc:creator>Ball Kim</dc:creator>
  <cp:keywords/>
  <dc:description/>
  <cp:lastModifiedBy>College of Dental Surgeons of Saskatchewan</cp:lastModifiedBy>
  <cp:revision>4</cp:revision>
  <cp:lastPrinted>2020-01-28T21:48:00Z</cp:lastPrinted>
  <dcterms:created xsi:type="dcterms:W3CDTF">2020-03-12T20:41:00Z</dcterms:created>
  <dcterms:modified xsi:type="dcterms:W3CDTF">2020-03-1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Language">
    <vt:i4>1033</vt:i4>
  </property>
  <property fmtid="{D5CDD505-2E9C-101B-9397-08002B2CF9AE}" pid="3" name="EktQuickLink">
    <vt:lpwstr>DownloadAsset.aspx?id=2229</vt:lpwstr>
  </property>
  <property fmtid="{D5CDD505-2E9C-101B-9397-08002B2CF9AE}" pid="4" name="EktContentType">
    <vt:i4>101</vt:i4>
  </property>
  <property fmtid="{D5CDD505-2E9C-101B-9397-08002B2CF9AE}" pid="5" name="EktFolderName">
    <vt:lpwstr/>
  </property>
  <property fmtid="{D5CDD505-2E9C-101B-9397-08002B2CF9AE}" pid="6" name="EktCmsPath">
    <vt:lpwstr/>
  </property>
  <property fmtid="{D5CDD505-2E9C-101B-9397-08002B2CF9AE}" pid="7" name="EktExpiryType">
    <vt:i4>1</vt:i4>
  </property>
  <property fmtid="{D5CDD505-2E9C-101B-9397-08002B2CF9AE}" pid="8" name="EktTaxCategory">
    <vt:lpwstr/>
  </property>
  <property fmtid="{D5CDD505-2E9C-101B-9397-08002B2CF9AE}" pid="9" name="EktCmsSize">
    <vt:i4>38400</vt:i4>
  </property>
  <property fmtid="{D5CDD505-2E9C-101B-9397-08002B2CF9AE}" pid="10" name="EktSearchable">
    <vt:i4>1</vt:i4>
  </property>
  <property fmtid="{D5CDD505-2E9C-101B-9397-08002B2CF9AE}" pid="11" name="EktEDescription">
    <vt:lpwstr>&amp;lt;p&amp;gt;Help STOP the spread of flu.        Are you feeling sick today?    Before you enter please reschedule your appointment by phone if you have any of the following symptoms:    fever   forceful cough  muscle aches  sore throat    Respiratory illness</vt:lpwstr>
  </property>
  <property fmtid="{D5CDD505-2E9C-101B-9397-08002B2CF9AE}" pid="12" name="d2ec4234ab90437ba37d36b6fee9c19b">
    <vt:lpwstr>Draft|5221f5ed-4cad-4668-9693-473cbe8e15af</vt:lpwstr>
  </property>
  <property fmtid="{D5CDD505-2E9C-101B-9397-08002B2CF9AE}" pid="13" name="a40c95910e534995b7277017a891dbfa">
    <vt:lpwstr>Member Site (PRJ-00005)|be7daca8-4766-43ec-b3c6-27cf9e147297</vt:lpwstr>
  </property>
  <property fmtid="{D5CDD505-2E9C-101B-9397-08002B2CF9AE}" pid="14" name="Project">
    <vt:lpwstr>7;#Member Site (PRJ-00005)|be7daca8-4766-43ec-b3c6-27cf9e147297</vt:lpwstr>
  </property>
  <property fmtid="{D5CDD505-2E9C-101B-9397-08002B2CF9AE}" pid="15" name="TaxCatchAll">
    <vt:lpwstr>8;#Member Site|4df6f97c-ce41-4aca-af26-65b57843887b;#12;#Template|459c7b58-083e-4f5a-8da7-a1a529ca6260;#24;#Infection Control|7eb5034a-96ee-4ed4-b32e-e81301cba72a;#1;#Draft|5221f5ed-4cad-4668-9693-473cbe8e15af;#7;#Member Site (PRJ-00005)|be7daca8-4766-43e</vt:lpwstr>
  </property>
  <property fmtid="{D5CDD505-2E9C-101B-9397-08002B2CF9AE}" pid="16" name="_dlc_DocId">
    <vt:lpwstr>MBRPRD-1797567310-417</vt:lpwstr>
  </property>
  <property fmtid="{D5CDD505-2E9C-101B-9397-08002B2CF9AE}" pid="17" name="_dlc_DocIdItemGuid">
    <vt:lpwstr>7a853145-5d1a-4be0-8bcc-524f9db284eb</vt:lpwstr>
  </property>
  <property fmtid="{D5CDD505-2E9C-101B-9397-08002B2CF9AE}" pid="18" name="_dlc_DocIdUrl">
    <vt:lpwstr>https://members.bcdental.org/_layouts/15/DocIdRedir.aspx?ID=MBRPRD-1797567310-417, MBRPRD-1797567310-417</vt:lpwstr>
  </property>
  <property fmtid="{D5CDD505-2E9C-101B-9397-08002B2CF9AE}" pid="19" name="ib2ea8f45d244603bf06abd6f8a75a21">
    <vt:lpwstr/>
  </property>
  <property fmtid="{D5CDD505-2E9C-101B-9397-08002B2CF9AE}" pid="20" name="f9a087209c414dea929e8335c7f8fc3c">
    <vt:lpwstr/>
  </property>
  <property fmtid="{D5CDD505-2E9C-101B-9397-08002B2CF9AE}" pid="21" name="o248fe54d30e46dfa905f113b05a8563">
    <vt:lpwstr/>
  </property>
  <property fmtid="{D5CDD505-2E9C-101B-9397-08002B2CF9AE}" pid="22" name="Event/Meeting">
    <vt:lpwstr/>
  </property>
  <property fmtid="{D5CDD505-2E9C-101B-9397-08002B2CF9AE}" pid="23" name="k2c6ef2212844651891397151e0e980f">
    <vt:lpwstr>Template|459c7b58-083e-4f5a-8da7-a1a529ca6260</vt:lpwstr>
  </property>
  <property fmtid="{D5CDD505-2E9C-101B-9397-08002B2CF9AE}" pid="24" name="Publishing Locations">
    <vt:lpwstr>8;#Member Site|4df6f97c-ce41-4aca-af26-65b57843887b</vt:lpwstr>
  </property>
  <property fmtid="{D5CDD505-2E9C-101B-9397-08002B2CF9AE}" pid="25" name="Event1">
    <vt:lpwstr/>
  </property>
  <property fmtid="{D5CDD505-2E9C-101B-9397-08002B2CF9AE}" pid="26" name="jacfa6c6b81e48d38c4df1fea9e95157">
    <vt:lpwstr/>
  </property>
  <property fmtid="{D5CDD505-2E9C-101B-9397-08002B2CF9AE}" pid="27" name="n3d5c2171fb844dbb723361b44e96924">
    <vt:lpwstr/>
  </property>
  <property fmtid="{D5CDD505-2E9C-101B-9397-08002B2CF9AE}" pid="28" name="Original Author">
    <vt:lpwstr/>
  </property>
  <property fmtid="{D5CDD505-2E9C-101B-9397-08002B2CF9AE}" pid="29" name="de1299f0c6664af08d0118e37f17855f">
    <vt:lpwstr>Member Site|4df6f97c-ce41-4aca-af26-65b57843887b</vt:lpwstr>
  </property>
  <property fmtid="{D5CDD505-2E9C-101B-9397-08002B2CF9AE}" pid="30" name="Topic1">
    <vt:lpwstr/>
  </property>
  <property fmtid="{D5CDD505-2E9C-101B-9397-08002B2CF9AE}" pid="31" name="_Contact">
    <vt:lpwstr/>
  </property>
  <property fmtid="{D5CDD505-2E9C-101B-9397-08002B2CF9AE}" pid="32" name="Group1">
    <vt:lpwstr/>
  </property>
  <property fmtid="{D5CDD505-2E9C-101B-9397-08002B2CF9AE}" pid="33" name="Topic">
    <vt:lpwstr>24;#Infection Control|7eb5034a-96ee-4ed4-b32e-e81301cba72a</vt:lpwstr>
  </property>
  <property fmtid="{D5CDD505-2E9C-101B-9397-08002B2CF9AE}" pid="34" name="Staff">
    <vt:lpwstr/>
  </property>
  <property fmtid="{D5CDD505-2E9C-101B-9397-08002B2CF9AE}" pid="35" name="c6f3f8139b1842b39545d95932a18089">
    <vt:lpwstr/>
  </property>
  <property fmtid="{D5CDD505-2E9C-101B-9397-08002B2CF9AE}" pid="36" name="c7b30922de2c4a6381ff1f6bbab8820d">
    <vt:lpwstr>Infection Control|7eb5034a-96ee-4ed4-b32e-e81301cba72a</vt:lpwstr>
  </property>
  <property fmtid="{D5CDD505-2E9C-101B-9397-08002B2CF9AE}" pid="37" name="DocumentType">
    <vt:lpwstr>12;#Template|459c7b58-083e-4f5a-8da7-a1a529ca6260</vt:lpwstr>
  </property>
  <property fmtid="{D5CDD505-2E9C-101B-9397-08002B2CF9AE}" pid="38" name="DocumentStatus">
    <vt:lpwstr>1;#Draft|5221f5ed-4cad-4668-9693-473cbe8e15af</vt:lpwstr>
  </property>
  <property fmtid="{D5CDD505-2E9C-101B-9397-08002B2CF9AE}" pid="39" name="Member1">
    <vt:lpwstr/>
  </property>
  <property fmtid="{D5CDD505-2E9C-101B-9397-08002B2CF9AE}" pid="40" name="CRM Organization">
    <vt:lpwstr/>
  </property>
  <property fmtid="{D5CDD505-2E9C-101B-9397-08002B2CF9AE}" pid="41" name="i426eaf89be04a4496283cea40a72d65">
    <vt:lpwstr/>
  </property>
  <property fmtid="{D5CDD505-2E9C-101B-9397-08002B2CF9AE}" pid="42" name="c28a47633e83433abbfacb8ccc81314b">
    <vt:lpwstr/>
  </property>
  <property fmtid="{D5CDD505-2E9C-101B-9397-08002B2CF9AE}" pid="43" name="hc6adc495fe441a1856b5e349b681fe0">
    <vt:lpwstr/>
  </property>
  <property fmtid="{D5CDD505-2E9C-101B-9397-08002B2CF9AE}" pid="44" name="Year">
    <vt:lpwstr>2009</vt:lpwstr>
  </property>
  <property fmtid="{D5CDD505-2E9C-101B-9397-08002B2CF9AE}" pid="45" name="TemplateUrl">
    <vt:lpwstr/>
  </property>
  <property fmtid="{D5CDD505-2E9C-101B-9397-08002B2CF9AE}" pid="46" name="Order">
    <vt:lpwstr>2017200.00000000</vt:lpwstr>
  </property>
  <property fmtid="{D5CDD505-2E9C-101B-9397-08002B2CF9AE}" pid="47" name="xd_ProgID">
    <vt:lpwstr/>
  </property>
  <property fmtid="{D5CDD505-2E9C-101B-9397-08002B2CF9AE}" pid="48" name="Work Type">
    <vt:lpwstr/>
  </property>
  <property fmtid="{D5CDD505-2E9C-101B-9397-08002B2CF9AE}" pid="49" name="_CopySource">
    <vt:lpwstr>https://docs.bcdental.org/General/Projects/Member Site (PRJ-00005)/Sign external - Feeling Sick Illness.doc</vt:lpwstr>
  </property>
  <property fmtid="{D5CDD505-2E9C-101B-9397-08002B2CF9AE}" pid="50" name="_SourceUrl">
    <vt:lpwstr/>
  </property>
  <property fmtid="{D5CDD505-2E9C-101B-9397-08002B2CF9AE}" pid="51" name="_SharedFileIndex">
    <vt:lpwstr/>
  </property>
</Properties>
</file>